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61437127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03E5FF40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767DA67" wp14:editId="16328706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97DFC43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>보 도 자 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 Release</w:t>
            </w:r>
          </w:p>
        </w:tc>
      </w:tr>
      <w:tr w:rsidR="00080FAD" w:rsidRPr="00080FAD" w14:paraId="6D7615CA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58C4B3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7EF792" w14:textId="3808F8E4" w:rsidR="00AF7093" w:rsidRPr="00080FAD" w:rsidRDefault="00AF7093" w:rsidP="00AF6D99">
            <w:pPr>
              <w:rPr>
                <w:b/>
              </w:rPr>
            </w:pPr>
            <w:r w:rsidRPr="00A24CF0">
              <w:rPr>
                <w:rFonts w:hint="eastAsia"/>
                <w:b/>
              </w:rPr>
              <w:t>20</w:t>
            </w:r>
            <w:r w:rsidR="00CD53EE" w:rsidRPr="00A24CF0">
              <w:rPr>
                <w:b/>
              </w:rPr>
              <w:t>20</w:t>
            </w:r>
            <w:r w:rsidRPr="00A24CF0">
              <w:rPr>
                <w:rFonts w:hint="eastAsia"/>
                <w:b/>
              </w:rPr>
              <w:t xml:space="preserve">년 </w:t>
            </w:r>
            <w:r w:rsidR="00F0776F" w:rsidRPr="00A24CF0">
              <w:rPr>
                <w:b/>
              </w:rPr>
              <w:t>6</w:t>
            </w:r>
            <w:r w:rsidR="00AF6D99" w:rsidRPr="00A24CF0">
              <w:rPr>
                <w:rFonts w:hint="eastAsia"/>
                <w:b/>
              </w:rPr>
              <w:t>월</w:t>
            </w:r>
            <w:r w:rsidRPr="00A24CF0">
              <w:rPr>
                <w:rFonts w:hint="eastAsia"/>
                <w:b/>
              </w:rPr>
              <w:t xml:space="preserve"> </w:t>
            </w:r>
            <w:r w:rsidR="005D057C" w:rsidRPr="00A24CF0">
              <w:rPr>
                <w:b/>
              </w:rPr>
              <w:t>2</w:t>
            </w:r>
            <w:r w:rsidR="0006282D">
              <w:rPr>
                <w:b/>
              </w:rPr>
              <w:t>9</w:t>
            </w:r>
            <w:r w:rsidRPr="00A24CF0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EC6F49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4DE3BC6E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ED127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D1ABF3A" w14:textId="77777777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080FAD">
              <w:rPr>
                <w:rFonts w:hint="eastAsia"/>
                <w:b/>
              </w:rPr>
              <w:t>1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26E9C9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28CF4210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4C09DE8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5C768DDE" w14:textId="253D4269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0B53C8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97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B2D6D84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322622E0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41635D3C" w14:textId="77777777" w:rsidTr="00CD53EE">
        <w:trPr>
          <w:trHeight w:val="1248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14B4A7" w14:textId="77C8C479" w:rsidR="0001443D" w:rsidRPr="00D56F0A" w:rsidRDefault="009F745C" w:rsidP="00A020DE">
            <w:pPr>
              <w:spacing w:before="240" w:after="240"/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D56F0A">
              <w:rPr>
                <w:rFonts w:eastAsiaTheme="minorHAnsi" w:cs="Times New Roman" w:hint="eastAsia"/>
                <w:b/>
                <w:sz w:val="26"/>
                <w:szCs w:val="26"/>
              </w:rPr>
              <w:t>아산정책硏</w:t>
            </w:r>
            <w:r w:rsidRPr="00D56F0A">
              <w:rPr>
                <w:rFonts w:eastAsiaTheme="minorHAnsi" w:cs="Times New Roman"/>
                <w:b/>
                <w:sz w:val="26"/>
                <w:szCs w:val="26"/>
              </w:rPr>
              <w:t xml:space="preserve">, </w:t>
            </w:r>
            <w:r w:rsidR="00F0776F" w:rsidRPr="00D56F0A">
              <w:rPr>
                <w:rFonts w:eastAsiaTheme="minorHAnsi" w:cs="Times New Roman" w:hint="eastAsia"/>
                <w:b/>
                <w:sz w:val="26"/>
                <w:szCs w:val="26"/>
              </w:rPr>
              <w:t>「</w:t>
            </w:r>
            <w:r w:rsidR="00551EC3" w:rsidRPr="00D56F0A">
              <w:rPr>
                <w:rFonts w:eastAsiaTheme="minorHAnsi" w:cs="Times New Roman"/>
                <w:b/>
                <w:sz w:val="26"/>
                <w:szCs w:val="26"/>
              </w:rPr>
              <w:t xml:space="preserve">미-중 </w:t>
            </w:r>
            <w:r w:rsidR="005D057C">
              <w:rPr>
                <w:rFonts w:eastAsiaTheme="minorHAnsi" w:cs="Times New Roman" w:hint="eastAsia"/>
                <w:b/>
                <w:sz w:val="26"/>
                <w:szCs w:val="26"/>
              </w:rPr>
              <w:t>신냉전</w:t>
            </w:r>
            <w:r w:rsidR="00A87015">
              <w:rPr>
                <w:rFonts w:eastAsiaTheme="minorHAnsi" w:cs="Times New Roman" w:hint="eastAsia"/>
                <w:b/>
                <w:sz w:val="26"/>
                <w:szCs w:val="26"/>
              </w:rPr>
              <w:t>,</w:t>
            </w:r>
            <w:r w:rsidR="00A87015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A87015">
              <w:rPr>
                <w:rFonts w:eastAsiaTheme="minorHAnsi" w:cs="Times New Roman" w:hint="eastAsia"/>
                <w:b/>
                <w:sz w:val="26"/>
                <w:szCs w:val="26"/>
              </w:rPr>
              <w:t>기로에 선 한반도</w:t>
            </w:r>
            <w:r w:rsidR="00F0776F" w:rsidRPr="00D56F0A">
              <w:rPr>
                <w:rFonts w:eastAsiaTheme="minorHAnsi" w:cs="Times New Roman"/>
                <w:b/>
                <w:sz w:val="26"/>
                <w:szCs w:val="26"/>
              </w:rPr>
              <w:t xml:space="preserve">」 주제로 </w:t>
            </w:r>
            <w:r w:rsidR="00A020DE" w:rsidRPr="00D56F0A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 w:rsidR="00A020DE" w:rsidRPr="00D56F0A">
              <w:rPr>
                <w:rFonts w:eastAsiaTheme="minorHAnsi" w:cs="Times New Roman"/>
                <w:b/>
                <w:sz w:val="26"/>
                <w:szCs w:val="26"/>
              </w:rPr>
              <w:t xml:space="preserve">                  </w:t>
            </w:r>
            <w:r w:rsidR="005D057C">
              <w:rPr>
                <w:rFonts w:eastAsiaTheme="minorHAnsi" w:cs="Times New Roman"/>
                <w:b/>
                <w:sz w:val="26"/>
                <w:szCs w:val="26"/>
              </w:rPr>
              <w:t xml:space="preserve">     </w:t>
            </w:r>
            <w:r w:rsidR="005D057C">
              <w:rPr>
                <w:rFonts w:eastAsiaTheme="minorHAnsi" w:cs="Times New Roman" w:hint="eastAsia"/>
                <w:b/>
                <w:sz w:val="26"/>
                <w:szCs w:val="26"/>
              </w:rPr>
              <w:t>조선일보와</w:t>
            </w:r>
            <w:r w:rsidR="00551EC3" w:rsidRPr="00D56F0A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 w:rsidR="00A87015">
              <w:rPr>
                <w:rFonts w:eastAsiaTheme="minorHAnsi" w:cs="Times New Roman"/>
                <w:b/>
                <w:sz w:val="26"/>
                <w:szCs w:val="26"/>
              </w:rPr>
              <w:t>“</w:t>
            </w:r>
            <w:r w:rsidR="00A020DE" w:rsidRPr="00A24CF0">
              <w:rPr>
                <w:rFonts w:eastAsiaTheme="minorHAnsi"/>
                <w:b/>
                <w:bCs/>
                <w:spacing w:val="-2"/>
                <w:sz w:val="26"/>
                <w:szCs w:val="26"/>
              </w:rPr>
              <w:t>아산</w:t>
            </w:r>
            <w:r w:rsidR="005D057C" w:rsidRPr="00A24CF0">
              <w:rPr>
                <w:rFonts w:eastAsiaTheme="minorHAnsi" w:hint="eastAsia"/>
                <w:b/>
                <w:bCs/>
                <w:spacing w:val="-2"/>
                <w:sz w:val="26"/>
                <w:szCs w:val="26"/>
              </w:rPr>
              <w:t>-조선일보</w:t>
            </w:r>
            <w:r w:rsidR="00A020DE" w:rsidRPr="00A24CF0">
              <w:rPr>
                <w:rFonts w:eastAsiaTheme="minorHAnsi"/>
                <w:b/>
                <w:bCs/>
                <w:spacing w:val="-2"/>
                <w:sz w:val="26"/>
                <w:szCs w:val="26"/>
              </w:rPr>
              <w:t xml:space="preserve"> </w:t>
            </w:r>
            <w:r w:rsidR="00A020DE" w:rsidRPr="00A24CF0">
              <w:rPr>
                <w:rFonts w:eastAsiaTheme="minorHAnsi" w:hint="eastAsia"/>
                <w:b/>
                <w:bCs/>
                <w:spacing w:val="-2"/>
                <w:sz w:val="26"/>
                <w:szCs w:val="26"/>
              </w:rPr>
              <w:t>웨비나</w:t>
            </w:r>
            <w:r w:rsidR="00A87015">
              <w:rPr>
                <w:rFonts w:eastAsiaTheme="minorHAnsi"/>
                <w:b/>
                <w:bCs/>
                <w:spacing w:val="-2"/>
                <w:sz w:val="26"/>
                <w:szCs w:val="26"/>
              </w:rPr>
              <w:t>”</w:t>
            </w:r>
            <w:r w:rsidR="00C0110F">
              <w:rPr>
                <w:rFonts w:eastAsiaTheme="minorHAnsi" w:hint="eastAsia"/>
                <w:b/>
                <w:bCs/>
                <w:spacing w:val="-2"/>
                <w:sz w:val="26"/>
                <w:szCs w:val="26"/>
              </w:rPr>
              <w:t xml:space="preserve"> </w:t>
            </w:r>
            <w:r w:rsidR="00C0110F">
              <w:rPr>
                <w:rFonts w:eastAsiaTheme="minorHAnsi"/>
                <w:b/>
                <w:bCs/>
                <w:spacing w:val="-2"/>
                <w:sz w:val="26"/>
                <w:szCs w:val="26"/>
              </w:rPr>
              <w:t>30</w:t>
            </w:r>
            <w:r w:rsidR="00C0110F">
              <w:rPr>
                <w:rFonts w:eastAsiaTheme="minorHAnsi" w:hint="eastAsia"/>
                <w:b/>
                <w:bCs/>
                <w:spacing w:val="-2"/>
                <w:sz w:val="26"/>
                <w:szCs w:val="26"/>
              </w:rPr>
              <w:t>일</w:t>
            </w:r>
            <w:r w:rsidR="00F0776F" w:rsidRPr="00A24CF0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F0776F" w:rsidRPr="00D56F0A">
              <w:rPr>
                <w:rFonts w:eastAsiaTheme="minorHAnsi" w:cs="Times New Roman"/>
                <w:b/>
                <w:sz w:val="26"/>
                <w:szCs w:val="26"/>
              </w:rPr>
              <w:t>개최</w:t>
            </w:r>
            <w:r w:rsidR="004370F3" w:rsidRPr="00D56F0A">
              <w:rPr>
                <w:rFonts w:eastAsiaTheme="minorHAnsi"/>
                <w:noProof/>
                <w:spacing w:val="-2"/>
                <w:sz w:val="26"/>
                <w:szCs w:val="26"/>
              </w:rPr>
              <w:t xml:space="preserve"> </w:t>
            </w:r>
          </w:p>
        </w:tc>
      </w:tr>
    </w:tbl>
    <w:p w14:paraId="70EA9BDE" w14:textId="77777777" w:rsidR="009F1B7D" w:rsidRPr="009F1B7D" w:rsidRDefault="009F1B7D" w:rsidP="009F1B7D">
      <w:pPr>
        <w:pStyle w:val="a5"/>
        <w:tabs>
          <w:tab w:val="left" w:pos="9781"/>
        </w:tabs>
        <w:spacing w:after="240" w:line="276" w:lineRule="auto"/>
        <w:ind w:rightChars="271" w:right="542"/>
        <w:rPr>
          <w:rFonts w:eastAsiaTheme="minorHAnsi"/>
          <w:spacing w:val="-2"/>
          <w:sz w:val="10"/>
          <w:szCs w:val="10"/>
        </w:rPr>
      </w:pPr>
    </w:p>
    <w:p w14:paraId="71BB9FF3" w14:textId="347B8E70" w:rsidR="00551EC3" w:rsidRPr="000B53C8" w:rsidRDefault="00551EC3" w:rsidP="00D2233A">
      <w:pPr>
        <w:pStyle w:val="a5"/>
        <w:numPr>
          <w:ilvl w:val="0"/>
          <w:numId w:val="6"/>
        </w:numPr>
        <w:tabs>
          <w:tab w:val="left" w:pos="9781"/>
        </w:tabs>
        <w:spacing w:before="240" w:after="240" w:line="276" w:lineRule="auto"/>
        <w:ind w:left="709" w:rightChars="271" w:right="542" w:hanging="283"/>
        <w:rPr>
          <w:rFonts w:eastAsiaTheme="minorHAnsi"/>
          <w:spacing w:val="-2"/>
          <w:sz w:val="22"/>
        </w:rPr>
      </w:pPr>
      <w:r w:rsidRPr="00D56F0A">
        <w:rPr>
          <w:rFonts w:eastAsiaTheme="minorHAnsi"/>
          <w:spacing w:val="-2"/>
          <w:sz w:val="22"/>
        </w:rPr>
        <w:t>아산정책연구원이 「</w:t>
      </w:r>
      <w:r w:rsidR="00A87015" w:rsidRPr="00A87015">
        <w:rPr>
          <w:rFonts w:eastAsiaTheme="minorHAnsi" w:hint="eastAsia"/>
          <w:spacing w:val="-2"/>
          <w:sz w:val="22"/>
        </w:rPr>
        <w:t>미</w:t>
      </w:r>
      <w:r w:rsidR="00A87015" w:rsidRPr="00A87015">
        <w:rPr>
          <w:rFonts w:eastAsiaTheme="minorHAnsi"/>
          <w:spacing w:val="-2"/>
          <w:sz w:val="22"/>
        </w:rPr>
        <w:t>-중 신냉전, 기로에 선 한반도</w:t>
      </w:r>
      <w:r w:rsidRPr="00D56F0A">
        <w:rPr>
          <w:rFonts w:eastAsiaTheme="minorHAnsi"/>
          <w:spacing w:val="-2"/>
          <w:sz w:val="22"/>
        </w:rPr>
        <w:t>」</w:t>
      </w:r>
      <w:r w:rsidR="001C1A6D">
        <w:rPr>
          <w:rFonts w:eastAsiaTheme="minorHAnsi" w:hint="eastAsia"/>
          <w:spacing w:val="-2"/>
          <w:sz w:val="22"/>
        </w:rPr>
        <w:t>를</w:t>
      </w:r>
      <w:r w:rsidRPr="00D56F0A">
        <w:rPr>
          <w:rFonts w:eastAsiaTheme="minorHAnsi"/>
          <w:spacing w:val="-2"/>
          <w:sz w:val="22"/>
        </w:rPr>
        <w:t xml:space="preserve"> 주제로 </w:t>
      </w:r>
      <w:r w:rsidRPr="00A24CF0">
        <w:rPr>
          <w:rFonts w:eastAsiaTheme="minorHAnsi"/>
          <w:spacing w:val="-2"/>
          <w:sz w:val="22"/>
        </w:rPr>
        <w:t>“아산-</w:t>
      </w:r>
      <w:r w:rsidR="005D057C" w:rsidRPr="00A24CF0">
        <w:rPr>
          <w:rFonts w:eastAsiaTheme="minorHAnsi" w:hint="eastAsia"/>
          <w:spacing w:val="-2"/>
          <w:sz w:val="22"/>
        </w:rPr>
        <w:t>조선일보</w:t>
      </w:r>
      <w:r w:rsidRPr="00A24CF0">
        <w:rPr>
          <w:rFonts w:eastAsiaTheme="minorHAnsi"/>
          <w:spacing w:val="-2"/>
          <w:sz w:val="22"/>
        </w:rPr>
        <w:t xml:space="preserve"> </w:t>
      </w:r>
      <w:r w:rsidRPr="00A24CF0">
        <w:rPr>
          <w:rFonts w:eastAsiaTheme="minorHAnsi" w:hint="eastAsia"/>
          <w:spacing w:val="-2"/>
          <w:sz w:val="22"/>
        </w:rPr>
        <w:t>웨비나</w:t>
      </w:r>
      <w:r w:rsidRPr="00A24CF0">
        <w:rPr>
          <w:rFonts w:eastAsiaTheme="minorHAnsi"/>
          <w:spacing w:val="-2"/>
          <w:sz w:val="22"/>
        </w:rPr>
        <w:t>”</w:t>
      </w:r>
      <w:r w:rsidRPr="00D56F0A">
        <w:rPr>
          <w:rFonts w:eastAsiaTheme="minorHAnsi"/>
          <w:spacing w:val="-2"/>
          <w:sz w:val="22"/>
        </w:rPr>
        <w:t xml:space="preserve">를 개최한다. 세미나는 </w:t>
      </w:r>
      <w:r w:rsidR="005D057C">
        <w:rPr>
          <w:rFonts w:eastAsiaTheme="minorHAnsi"/>
          <w:spacing w:val="-2"/>
          <w:sz w:val="22"/>
        </w:rPr>
        <w:t>30</w:t>
      </w:r>
      <w:r w:rsidRPr="00D56F0A">
        <w:rPr>
          <w:rFonts w:eastAsiaTheme="minorHAnsi"/>
          <w:spacing w:val="-2"/>
          <w:sz w:val="22"/>
        </w:rPr>
        <w:t>일(</w:t>
      </w:r>
      <w:r w:rsidR="005D057C">
        <w:rPr>
          <w:rFonts w:eastAsiaTheme="minorHAnsi" w:hint="eastAsia"/>
          <w:spacing w:val="-2"/>
          <w:sz w:val="22"/>
        </w:rPr>
        <w:t>화</w:t>
      </w:r>
      <w:r w:rsidRPr="00D56F0A">
        <w:rPr>
          <w:rFonts w:eastAsiaTheme="minorHAnsi"/>
          <w:spacing w:val="-2"/>
          <w:sz w:val="22"/>
        </w:rPr>
        <w:t>) 오</w:t>
      </w:r>
      <w:r w:rsidRPr="00D56F0A">
        <w:rPr>
          <w:rFonts w:eastAsiaTheme="minorHAnsi" w:hint="eastAsia"/>
          <w:spacing w:val="-2"/>
          <w:sz w:val="22"/>
        </w:rPr>
        <w:t>전</w:t>
      </w:r>
      <w:r w:rsidRPr="00D56F0A">
        <w:rPr>
          <w:rFonts w:eastAsiaTheme="minorHAnsi"/>
          <w:spacing w:val="-2"/>
          <w:sz w:val="22"/>
        </w:rPr>
        <w:t xml:space="preserve"> </w:t>
      </w:r>
      <w:r w:rsidR="0006282D">
        <w:rPr>
          <w:rFonts w:eastAsiaTheme="minorHAnsi"/>
          <w:spacing w:val="-2"/>
          <w:sz w:val="22"/>
        </w:rPr>
        <w:t>09</w:t>
      </w:r>
      <w:r w:rsidRPr="00D56F0A">
        <w:rPr>
          <w:rFonts w:eastAsiaTheme="minorHAnsi"/>
          <w:spacing w:val="-2"/>
          <w:sz w:val="22"/>
        </w:rPr>
        <w:t>:00부터 1</w:t>
      </w:r>
      <w:r w:rsidR="0006282D">
        <w:rPr>
          <w:rFonts w:eastAsiaTheme="minorHAnsi"/>
          <w:spacing w:val="-2"/>
          <w:sz w:val="22"/>
        </w:rPr>
        <w:t>0</w:t>
      </w:r>
      <w:r w:rsidRPr="00D56F0A">
        <w:rPr>
          <w:rFonts w:eastAsiaTheme="minorHAnsi"/>
          <w:spacing w:val="-2"/>
          <w:sz w:val="22"/>
        </w:rPr>
        <w:t>:</w:t>
      </w:r>
      <w:r w:rsidR="003A5DF9">
        <w:rPr>
          <w:rFonts w:eastAsiaTheme="minorHAnsi"/>
          <w:spacing w:val="-2"/>
          <w:sz w:val="22"/>
        </w:rPr>
        <w:t>3</w:t>
      </w:r>
      <w:r w:rsidRPr="00D56F0A">
        <w:rPr>
          <w:rFonts w:eastAsiaTheme="minorHAnsi"/>
          <w:spacing w:val="-2"/>
          <w:sz w:val="22"/>
        </w:rPr>
        <w:t xml:space="preserve">0까지 </w:t>
      </w:r>
      <w:r w:rsidR="003513FD" w:rsidRPr="00D56F0A">
        <w:rPr>
          <w:rFonts w:eastAsiaTheme="minorHAnsi" w:hint="eastAsia"/>
          <w:spacing w:val="-2"/>
          <w:sz w:val="22"/>
        </w:rPr>
        <w:t>진행</w:t>
      </w:r>
      <w:r w:rsidR="00AF3701" w:rsidRPr="00D56F0A">
        <w:rPr>
          <w:rFonts w:eastAsiaTheme="minorHAnsi" w:hint="eastAsia"/>
          <w:spacing w:val="-2"/>
          <w:sz w:val="22"/>
        </w:rPr>
        <w:t>되</w:t>
      </w:r>
      <w:r w:rsidR="003513FD" w:rsidRPr="00D56F0A">
        <w:rPr>
          <w:rFonts w:eastAsiaTheme="minorHAnsi" w:hint="eastAsia"/>
          <w:spacing w:val="-2"/>
          <w:sz w:val="22"/>
        </w:rPr>
        <w:t>며,</w:t>
      </w:r>
      <w:r w:rsidR="003513FD" w:rsidRPr="00D56F0A">
        <w:rPr>
          <w:rFonts w:eastAsiaTheme="minorHAnsi"/>
          <w:spacing w:val="-2"/>
          <w:sz w:val="22"/>
        </w:rPr>
        <w:t xml:space="preserve"> </w:t>
      </w:r>
      <w:r w:rsidR="009A076B" w:rsidRPr="000B53C8">
        <w:rPr>
          <w:rFonts w:eastAsiaTheme="minorHAnsi" w:hint="eastAsia"/>
          <w:spacing w:val="-2"/>
          <w:sz w:val="22"/>
        </w:rPr>
        <w:t xml:space="preserve">유튜브를 통해 </w:t>
      </w:r>
      <w:r w:rsidR="003513FD" w:rsidRPr="000B53C8">
        <w:rPr>
          <w:rFonts w:eastAsiaTheme="minorHAnsi" w:hint="eastAsia"/>
          <w:spacing w:val="-2"/>
          <w:sz w:val="22"/>
        </w:rPr>
        <w:t xml:space="preserve">실시간으로 </w:t>
      </w:r>
      <w:r w:rsidR="00C0110F">
        <w:rPr>
          <w:rFonts w:eastAsiaTheme="minorHAnsi" w:hint="eastAsia"/>
          <w:spacing w:val="-2"/>
          <w:sz w:val="22"/>
        </w:rPr>
        <w:t>스트리밍</w:t>
      </w:r>
      <w:r w:rsidR="00536833">
        <w:rPr>
          <w:rFonts w:eastAsiaTheme="minorHAnsi" w:hint="eastAsia"/>
          <w:spacing w:val="-2"/>
          <w:sz w:val="22"/>
        </w:rPr>
        <w:t xml:space="preserve"> </w:t>
      </w:r>
      <w:r w:rsidR="00D2233A">
        <w:rPr>
          <w:rFonts w:eastAsiaTheme="minorHAnsi" w:hint="eastAsia"/>
          <w:spacing w:val="-2"/>
          <w:sz w:val="22"/>
        </w:rPr>
        <w:t xml:space="preserve">될 </w:t>
      </w:r>
      <w:r w:rsidR="009A076B" w:rsidRPr="000B53C8">
        <w:rPr>
          <w:rFonts w:eastAsiaTheme="minorHAnsi" w:hint="eastAsia"/>
          <w:spacing w:val="-2"/>
          <w:sz w:val="22"/>
        </w:rPr>
        <w:t>예정이다.</w:t>
      </w:r>
      <w:r w:rsidR="009A076B" w:rsidRPr="000B53C8">
        <w:rPr>
          <w:rFonts w:eastAsiaTheme="minorHAnsi"/>
          <w:spacing w:val="-2"/>
          <w:sz w:val="22"/>
        </w:rPr>
        <w:t xml:space="preserve"> </w:t>
      </w:r>
    </w:p>
    <w:p w14:paraId="43D215CF" w14:textId="0CF9B2E6" w:rsidR="00551EC3" w:rsidRPr="00D56F0A" w:rsidRDefault="00551EC3" w:rsidP="00D2233A">
      <w:pPr>
        <w:pStyle w:val="a5"/>
        <w:numPr>
          <w:ilvl w:val="0"/>
          <w:numId w:val="6"/>
        </w:numPr>
        <w:tabs>
          <w:tab w:val="left" w:pos="9781"/>
        </w:tabs>
        <w:spacing w:before="240" w:after="240" w:line="276" w:lineRule="auto"/>
        <w:ind w:left="709" w:rightChars="271" w:right="542" w:hanging="283"/>
        <w:rPr>
          <w:rFonts w:eastAsiaTheme="minorHAnsi"/>
          <w:spacing w:val="-2"/>
          <w:sz w:val="22"/>
        </w:rPr>
      </w:pPr>
      <w:r w:rsidRPr="00D56F0A">
        <w:rPr>
          <w:rFonts w:eastAsiaTheme="minorHAnsi"/>
          <w:spacing w:val="-2"/>
          <w:sz w:val="22"/>
        </w:rPr>
        <w:t xml:space="preserve">이번 </w:t>
      </w:r>
      <w:r w:rsidR="003A5DF9">
        <w:rPr>
          <w:rFonts w:eastAsiaTheme="minorHAnsi" w:hint="eastAsia"/>
          <w:spacing w:val="-2"/>
          <w:sz w:val="22"/>
        </w:rPr>
        <w:t>웨비나</w:t>
      </w:r>
      <w:r w:rsidRPr="00D56F0A">
        <w:rPr>
          <w:rFonts w:eastAsiaTheme="minorHAnsi"/>
          <w:spacing w:val="-2"/>
          <w:sz w:val="22"/>
        </w:rPr>
        <w:t xml:space="preserve">에서는 </w:t>
      </w:r>
      <w:r w:rsidR="00CD3B43" w:rsidRPr="00D56F0A">
        <w:rPr>
          <w:rFonts w:eastAsiaTheme="minorHAnsi" w:hint="eastAsia"/>
          <w:spacing w:val="-2"/>
          <w:sz w:val="22"/>
        </w:rPr>
        <w:t xml:space="preserve">코로나 </w:t>
      </w:r>
      <w:r w:rsidR="00CD3B43" w:rsidRPr="00D56F0A">
        <w:rPr>
          <w:rFonts w:eastAsiaTheme="minorHAnsi"/>
          <w:spacing w:val="-2"/>
          <w:sz w:val="22"/>
        </w:rPr>
        <w:t xml:space="preserve">19 </w:t>
      </w:r>
      <w:r w:rsidR="00CD3B43" w:rsidRPr="00D56F0A">
        <w:rPr>
          <w:rFonts w:eastAsiaTheme="minorHAnsi" w:hint="eastAsia"/>
          <w:spacing w:val="-2"/>
          <w:sz w:val="22"/>
        </w:rPr>
        <w:t>책임론을 비롯하여 무역,</w:t>
      </w:r>
      <w:r w:rsidR="00CD3B43" w:rsidRPr="00D56F0A">
        <w:rPr>
          <w:rFonts w:eastAsiaTheme="minorHAnsi"/>
          <w:spacing w:val="-2"/>
          <w:sz w:val="22"/>
        </w:rPr>
        <w:t xml:space="preserve"> </w:t>
      </w:r>
      <w:r w:rsidR="00CD3B43" w:rsidRPr="00D56F0A">
        <w:rPr>
          <w:rFonts w:eastAsiaTheme="minorHAnsi" w:hint="eastAsia"/>
          <w:spacing w:val="-2"/>
          <w:sz w:val="22"/>
        </w:rPr>
        <w:t>경제,</w:t>
      </w:r>
      <w:r w:rsidR="00CD3B43" w:rsidRPr="00D56F0A">
        <w:rPr>
          <w:rFonts w:eastAsiaTheme="minorHAnsi"/>
          <w:spacing w:val="-2"/>
          <w:sz w:val="22"/>
        </w:rPr>
        <w:t xml:space="preserve"> </w:t>
      </w:r>
      <w:r w:rsidR="00CD3B43" w:rsidRPr="00D56F0A">
        <w:rPr>
          <w:rFonts w:eastAsiaTheme="minorHAnsi" w:hint="eastAsia"/>
          <w:spacing w:val="-2"/>
          <w:sz w:val="22"/>
        </w:rPr>
        <w:t>기술,</w:t>
      </w:r>
      <w:r w:rsidR="00CD3B43" w:rsidRPr="00D56F0A">
        <w:rPr>
          <w:rFonts w:eastAsiaTheme="minorHAnsi"/>
          <w:spacing w:val="-2"/>
          <w:sz w:val="22"/>
        </w:rPr>
        <w:t xml:space="preserve"> </w:t>
      </w:r>
      <w:r w:rsidR="00CD3B43" w:rsidRPr="00D56F0A">
        <w:rPr>
          <w:rFonts w:eastAsiaTheme="minorHAnsi" w:hint="eastAsia"/>
          <w:spacing w:val="-2"/>
          <w:sz w:val="22"/>
        </w:rPr>
        <w:t>안보,</w:t>
      </w:r>
      <w:r w:rsidR="00CD3B43" w:rsidRPr="00D56F0A">
        <w:rPr>
          <w:rFonts w:eastAsiaTheme="minorHAnsi"/>
          <w:spacing w:val="-2"/>
          <w:sz w:val="22"/>
        </w:rPr>
        <w:t xml:space="preserve"> </w:t>
      </w:r>
      <w:r w:rsidR="00CD3B43" w:rsidRPr="00D56F0A">
        <w:rPr>
          <w:rFonts w:eastAsiaTheme="minorHAnsi" w:hint="eastAsia"/>
          <w:spacing w:val="-2"/>
          <w:sz w:val="22"/>
        </w:rPr>
        <w:t xml:space="preserve">인권 등 다층적 영역에서 </w:t>
      </w:r>
      <w:r w:rsidR="00A020DE" w:rsidRPr="00D56F0A">
        <w:rPr>
          <w:rFonts w:eastAsiaTheme="minorHAnsi" w:hint="eastAsia"/>
          <w:spacing w:val="-2"/>
          <w:sz w:val="22"/>
        </w:rPr>
        <w:t xml:space="preserve">미-중 </w:t>
      </w:r>
      <w:r w:rsidR="005D057C">
        <w:rPr>
          <w:rFonts w:eastAsiaTheme="minorHAnsi" w:hint="eastAsia"/>
          <w:spacing w:val="-2"/>
          <w:sz w:val="22"/>
        </w:rPr>
        <w:t>간의 신냉전 양상이 고조</w:t>
      </w:r>
      <w:r w:rsidRPr="00D56F0A">
        <w:rPr>
          <w:rFonts w:eastAsiaTheme="minorHAnsi" w:hint="eastAsia"/>
          <w:spacing w:val="-2"/>
          <w:sz w:val="22"/>
        </w:rPr>
        <w:t>되</w:t>
      </w:r>
      <w:r w:rsidR="00CD3B43" w:rsidRPr="00D56F0A">
        <w:rPr>
          <w:rFonts w:eastAsiaTheme="minorHAnsi" w:hint="eastAsia"/>
          <w:spacing w:val="-2"/>
          <w:sz w:val="22"/>
        </w:rPr>
        <w:t xml:space="preserve">고 있는 </w:t>
      </w:r>
      <w:r w:rsidR="00A020DE" w:rsidRPr="00D56F0A">
        <w:rPr>
          <w:rFonts w:eastAsiaTheme="minorHAnsi" w:hint="eastAsia"/>
          <w:spacing w:val="-2"/>
          <w:sz w:val="22"/>
        </w:rPr>
        <w:t>가운데</w:t>
      </w:r>
      <w:r w:rsidRPr="00D56F0A">
        <w:rPr>
          <w:rFonts w:eastAsiaTheme="minorHAnsi"/>
          <w:spacing w:val="-2"/>
          <w:sz w:val="22"/>
        </w:rPr>
        <w:t xml:space="preserve"> △향후 </w:t>
      </w:r>
      <w:r w:rsidR="00CD3B43" w:rsidRPr="00D56F0A">
        <w:rPr>
          <w:rFonts w:eastAsiaTheme="minorHAnsi" w:hint="eastAsia"/>
          <w:spacing w:val="-2"/>
          <w:sz w:val="22"/>
        </w:rPr>
        <w:t>미-중 관계의 향방</w:t>
      </w:r>
      <w:r w:rsidR="003A5DF9">
        <w:rPr>
          <w:rFonts w:eastAsiaTheme="minorHAnsi" w:hint="eastAsia"/>
          <w:spacing w:val="-2"/>
          <w:sz w:val="22"/>
        </w:rPr>
        <w:t>과</w:t>
      </w:r>
      <w:r w:rsidRPr="00D56F0A">
        <w:rPr>
          <w:rFonts w:eastAsiaTheme="minorHAnsi"/>
          <w:spacing w:val="-2"/>
          <w:sz w:val="22"/>
        </w:rPr>
        <w:t xml:space="preserve"> 도전 과제, </w:t>
      </w:r>
      <w:r w:rsidR="00C0110F" w:rsidRPr="00D56F0A">
        <w:rPr>
          <w:rFonts w:eastAsiaTheme="minorHAnsi"/>
          <w:spacing w:val="-2"/>
          <w:sz w:val="22"/>
        </w:rPr>
        <w:t>△</w:t>
      </w:r>
      <w:r w:rsidR="00C0110F">
        <w:rPr>
          <w:rFonts w:eastAsiaTheme="minorHAnsi" w:hint="eastAsia"/>
          <w:spacing w:val="-2"/>
          <w:sz w:val="22"/>
        </w:rPr>
        <w:t xml:space="preserve">동북아 및 한반도 안보 지형에의 영향 </w:t>
      </w:r>
      <w:r w:rsidRPr="00D56F0A">
        <w:rPr>
          <w:rFonts w:eastAsiaTheme="minorHAnsi"/>
          <w:spacing w:val="-2"/>
          <w:sz w:val="22"/>
        </w:rPr>
        <w:t>△</w:t>
      </w:r>
      <w:r w:rsidR="00AF3701" w:rsidRPr="00D56F0A">
        <w:rPr>
          <w:rFonts w:eastAsiaTheme="minorHAnsi" w:hint="eastAsia"/>
          <w:spacing w:val="-2"/>
          <w:sz w:val="22"/>
        </w:rPr>
        <w:t xml:space="preserve">이에 따른 </w:t>
      </w:r>
      <w:r w:rsidR="00CD3B43" w:rsidRPr="00D56F0A">
        <w:rPr>
          <w:rFonts w:eastAsiaTheme="minorHAnsi" w:hint="eastAsia"/>
          <w:spacing w:val="-2"/>
          <w:sz w:val="22"/>
        </w:rPr>
        <w:t>한국의 전략적 선택</w:t>
      </w:r>
      <w:r w:rsidRPr="00D56F0A">
        <w:rPr>
          <w:rFonts w:eastAsiaTheme="minorHAnsi"/>
          <w:spacing w:val="-2"/>
          <w:sz w:val="22"/>
        </w:rPr>
        <w:t xml:space="preserve"> 등이 논의될 예정이</w:t>
      </w:r>
      <w:r w:rsidR="009A076B" w:rsidRPr="00D56F0A">
        <w:rPr>
          <w:rFonts w:eastAsiaTheme="minorHAnsi" w:hint="eastAsia"/>
          <w:spacing w:val="-2"/>
          <w:sz w:val="22"/>
        </w:rPr>
        <w:t>다.</w:t>
      </w:r>
    </w:p>
    <w:p w14:paraId="2CBDCBBA" w14:textId="0C6470B0" w:rsidR="00551EC3" w:rsidRPr="00D56F0A" w:rsidRDefault="00AF3701" w:rsidP="00D2233A">
      <w:pPr>
        <w:pStyle w:val="a5"/>
        <w:numPr>
          <w:ilvl w:val="0"/>
          <w:numId w:val="6"/>
        </w:numPr>
        <w:tabs>
          <w:tab w:val="left" w:pos="9781"/>
        </w:tabs>
        <w:spacing w:before="240" w:after="240" w:line="276" w:lineRule="auto"/>
        <w:ind w:left="709" w:rightChars="271" w:right="542" w:hanging="283"/>
        <w:rPr>
          <w:rFonts w:eastAsiaTheme="minorHAnsi"/>
          <w:spacing w:val="-2"/>
          <w:sz w:val="22"/>
        </w:rPr>
      </w:pPr>
      <w:r w:rsidRPr="00D56F0A">
        <w:rPr>
          <w:rFonts w:eastAsiaTheme="minorHAnsi" w:hint="eastAsia"/>
          <w:spacing w:val="-2"/>
          <w:sz w:val="22"/>
        </w:rPr>
        <w:t xml:space="preserve">이번 웨비나에는 </w:t>
      </w:r>
      <w:r w:rsidR="00CD3B43" w:rsidRPr="00D56F0A">
        <w:rPr>
          <w:rFonts w:eastAsiaTheme="minorHAnsi" w:hint="eastAsia"/>
          <w:spacing w:val="-2"/>
          <w:sz w:val="22"/>
        </w:rPr>
        <w:t>한승주 아산정책연구원 이사장,</w:t>
      </w:r>
      <w:r w:rsidR="00CD3B43" w:rsidRPr="00D56F0A">
        <w:rPr>
          <w:rFonts w:eastAsiaTheme="minorHAnsi"/>
          <w:spacing w:val="-2"/>
          <w:sz w:val="22"/>
        </w:rPr>
        <w:t xml:space="preserve"> </w:t>
      </w:r>
      <w:r w:rsidR="001C1A6D">
        <w:rPr>
          <w:rFonts w:eastAsiaTheme="minorHAnsi" w:hint="eastAsia"/>
          <w:spacing w:val="-2"/>
          <w:sz w:val="22"/>
        </w:rPr>
        <w:t>제임스 스타인버그(</w:t>
      </w:r>
      <w:r w:rsidR="001C1A6D" w:rsidRPr="005D057C">
        <w:rPr>
          <w:rFonts w:eastAsiaTheme="minorHAnsi"/>
          <w:spacing w:val="-2"/>
          <w:sz w:val="22"/>
        </w:rPr>
        <w:t>James B. Steinberg</w:t>
      </w:r>
      <w:r w:rsidR="001C1A6D">
        <w:rPr>
          <w:rFonts w:eastAsiaTheme="minorHAnsi"/>
          <w:spacing w:val="-2"/>
          <w:sz w:val="22"/>
        </w:rPr>
        <w:t xml:space="preserve">) </w:t>
      </w:r>
      <w:r w:rsidR="005D057C">
        <w:rPr>
          <w:rFonts w:eastAsiaTheme="minorHAnsi" w:hint="eastAsia"/>
          <w:spacing w:val="-2"/>
          <w:sz w:val="22"/>
        </w:rPr>
        <w:t xml:space="preserve">전 </w:t>
      </w:r>
      <w:r w:rsidR="005D057C" w:rsidRPr="005D057C">
        <w:rPr>
          <w:rFonts w:eastAsiaTheme="minorHAnsi" w:hint="eastAsia"/>
          <w:spacing w:val="-2"/>
          <w:sz w:val="22"/>
        </w:rPr>
        <w:t>미국</w:t>
      </w:r>
      <w:r w:rsidR="005D057C" w:rsidRPr="005D057C">
        <w:rPr>
          <w:rFonts w:eastAsiaTheme="minorHAnsi"/>
          <w:spacing w:val="-2"/>
          <w:sz w:val="22"/>
        </w:rPr>
        <w:t xml:space="preserve"> 국무부 부장관</w:t>
      </w:r>
      <w:r w:rsidR="009A076B" w:rsidRPr="00D56F0A">
        <w:rPr>
          <w:rFonts w:eastAsiaTheme="minorHAnsi" w:hint="eastAsia"/>
          <w:spacing w:val="-2"/>
          <w:sz w:val="22"/>
        </w:rPr>
        <w:t>,</w:t>
      </w:r>
      <w:r w:rsidR="009A076B" w:rsidRPr="00D56F0A">
        <w:rPr>
          <w:rFonts w:eastAsiaTheme="minorHAnsi"/>
          <w:spacing w:val="-2"/>
          <w:sz w:val="22"/>
        </w:rPr>
        <w:t xml:space="preserve"> </w:t>
      </w:r>
      <w:r w:rsidR="005D057C">
        <w:rPr>
          <w:rFonts w:eastAsiaTheme="minorHAnsi" w:hint="eastAsia"/>
          <w:spacing w:val="-2"/>
          <w:sz w:val="22"/>
        </w:rPr>
        <w:t>후나바시 요이치(</w:t>
      </w:r>
      <w:r w:rsidR="005D057C" w:rsidRPr="005D057C">
        <w:rPr>
          <w:rFonts w:eastAsiaTheme="minorHAnsi" w:hint="eastAsia"/>
          <w:spacing w:val="-2"/>
          <w:sz w:val="22"/>
        </w:rPr>
        <w:t>船橋洋一</w:t>
      </w:r>
      <w:r w:rsidR="005D057C">
        <w:rPr>
          <w:rFonts w:eastAsiaTheme="minorHAnsi" w:hint="eastAsia"/>
          <w:spacing w:val="-2"/>
          <w:sz w:val="22"/>
        </w:rPr>
        <w:t>)</w:t>
      </w:r>
      <w:r w:rsidR="005D057C">
        <w:rPr>
          <w:rFonts w:eastAsiaTheme="minorHAnsi"/>
          <w:spacing w:val="-2"/>
          <w:sz w:val="22"/>
        </w:rPr>
        <w:t xml:space="preserve"> </w:t>
      </w:r>
      <w:r w:rsidR="005D057C">
        <w:rPr>
          <w:rFonts w:eastAsiaTheme="minorHAnsi" w:hint="eastAsia"/>
          <w:spacing w:val="-2"/>
          <w:sz w:val="22"/>
        </w:rPr>
        <w:t xml:space="preserve">아시아퍼시픽이니셔티브 이사장이 </w:t>
      </w:r>
      <w:r w:rsidR="00551EC3" w:rsidRPr="00D56F0A">
        <w:rPr>
          <w:rFonts w:eastAsiaTheme="minorHAnsi"/>
          <w:spacing w:val="-2"/>
          <w:sz w:val="22"/>
        </w:rPr>
        <w:t xml:space="preserve">패널로 참여하며, </w:t>
      </w:r>
      <w:r w:rsidR="005D057C">
        <w:rPr>
          <w:rFonts w:eastAsiaTheme="minorHAnsi" w:hint="eastAsia"/>
          <w:spacing w:val="-2"/>
          <w:sz w:val="22"/>
        </w:rPr>
        <w:t>강인선</w:t>
      </w:r>
      <w:r w:rsidR="005D057C">
        <w:rPr>
          <w:rFonts w:eastAsiaTheme="minorHAnsi"/>
          <w:spacing w:val="-2"/>
          <w:sz w:val="22"/>
        </w:rPr>
        <w:t xml:space="preserve"> </w:t>
      </w:r>
      <w:r w:rsidR="00A87015">
        <w:rPr>
          <w:rFonts w:eastAsiaTheme="minorHAnsi" w:hint="eastAsia"/>
          <w:spacing w:val="-2"/>
          <w:sz w:val="22"/>
        </w:rPr>
        <w:t xml:space="preserve">조선일보 </w:t>
      </w:r>
      <w:r w:rsidR="00994E2B" w:rsidRPr="00994E2B">
        <w:rPr>
          <w:rFonts w:eastAsiaTheme="minorHAnsi" w:hint="eastAsia"/>
          <w:spacing w:val="-2"/>
          <w:sz w:val="22"/>
        </w:rPr>
        <w:t>외교안보·국제</w:t>
      </w:r>
      <w:r w:rsidR="00994E2B" w:rsidRPr="00994E2B">
        <w:rPr>
          <w:rFonts w:eastAsiaTheme="minorHAnsi"/>
          <w:spacing w:val="-2"/>
          <w:sz w:val="22"/>
        </w:rPr>
        <w:t xml:space="preserve"> 에디터</w:t>
      </w:r>
      <w:r w:rsidR="00994E2B">
        <w:rPr>
          <w:rFonts w:eastAsiaTheme="minorHAnsi" w:hint="eastAsia"/>
          <w:spacing w:val="-2"/>
          <w:sz w:val="22"/>
        </w:rPr>
        <w:t>가</w:t>
      </w:r>
      <w:r w:rsidR="005D057C">
        <w:rPr>
          <w:rFonts w:eastAsiaTheme="minorHAnsi" w:hint="eastAsia"/>
          <w:spacing w:val="-2"/>
          <w:sz w:val="22"/>
        </w:rPr>
        <w:t xml:space="preserve"> 사회</w:t>
      </w:r>
      <w:r w:rsidR="000B53C8">
        <w:rPr>
          <w:rFonts w:eastAsiaTheme="minorHAnsi" w:hint="eastAsia"/>
          <w:spacing w:val="-2"/>
          <w:sz w:val="22"/>
        </w:rPr>
        <w:t>를 맡을 예정</w:t>
      </w:r>
      <w:r w:rsidR="00551EC3" w:rsidRPr="00D56F0A">
        <w:rPr>
          <w:rFonts w:eastAsiaTheme="minorHAnsi"/>
          <w:spacing w:val="-2"/>
          <w:sz w:val="22"/>
        </w:rPr>
        <w:t xml:space="preserve">이다. </w:t>
      </w:r>
    </w:p>
    <w:p w14:paraId="5E6885B9" w14:textId="2E79C0AC" w:rsidR="000B53C8" w:rsidRDefault="00D2233A" w:rsidP="00D2233A">
      <w:pPr>
        <w:pStyle w:val="a5"/>
        <w:numPr>
          <w:ilvl w:val="0"/>
          <w:numId w:val="6"/>
        </w:numPr>
        <w:tabs>
          <w:tab w:val="left" w:pos="9781"/>
        </w:tabs>
        <w:spacing w:line="276" w:lineRule="auto"/>
        <w:ind w:left="709" w:rightChars="271" w:right="542" w:hanging="283"/>
        <w:rPr>
          <w:rFonts w:eastAsiaTheme="minorHAnsi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>실시간 스트리밍 채널</w:t>
      </w:r>
    </w:p>
    <w:p w14:paraId="311DDA5C" w14:textId="17611542" w:rsidR="00D2233A" w:rsidRDefault="00D2233A" w:rsidP="009F1B7D">
      <w:pPr>
        <w:pStyle w:val="a5"/>
        <w:numPr>
          <w:ilvl w:val="0"/>
          <w:numId w:val="8"/>
        </w:numPr>
        <w:tabs>
          <w:tab w:val="left" w:pos="9781"/>
        </w:tabs>
        <w:spacing w:line="276" w:lineRule="auto"/>
        <w:ind w:left="851" w:rightChars="271" w:right="542" w:hanging="284"/>
        <w:rPr>
          <w:rFonts w:eastAsiaTheme="minorHAnsi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>영어:</w:t>
      </w:r>
      <w:r>
        <w:rPr>
          <w:rFonts w:eastAsiaTheme="minorHAnsi"/>
          <w:spacing w:val="-2"/>
          <w:sz w:val="22"/>
        </w:rPr>
        <w:t xml:space="preserve"> </w:t>
      </w:r>
      <w:r>
        <w:rPr>
          <w:rFonts w:eastAsiaTheme="minorHAnsi" w:hint="eastAsia"/>
          <w:spacing w:val="-2"/>
          <w:sz w:val="22"/>
        </w:rPr>
        <w:t>아산정책연구원 홈페이지</w:t>
      </w:r>
      <w:r>
        <w:rPr>
          <w:rFonts w:eastAsiaTheme="minorHAnsi"/>
          <w:spacing w:val="-2"/>
          <w:sz w:val="22"/>
        </w:rPr>
        <w:t>(</w:t>
      </w:r>
      <w:hyperlink r:id="rId10" w:history="1">
        <w:r w:rsidRPr="00D2233A">
          <w:rPr>
            <w:rStyle w:val="a4"/>
            <w:rFonts w:eastAsiaTheme="minorHAnsi"/>
            <w:spacing w:val="-2"/>
            <w:sz w:val="22"/>
          </w:rPr>
          <w:t>http://www.asaninst.org</w:t>
        </w:r>
      </w:hyperlink>
      <w:r>
        <w:rPr>
          <w:rFonts w:eastAsiaTheme="minorHAnsi"/>
          <w:spacing w:val="-2"/>
          <w:sz w:val="22"/>
        </w:rPr>
        <w:t xml:space="preserve">), </w:t>
      </w:r>
      <w:r>
        <w:rPr>
          <w:rFonts w:eastAsiaTheme="minorHAnsi" w:hint="eastAsia"/>
          <w:spacing w:val="-2"/>
          <w:sz w:val="22"/>
        </w:rPr>
        <w:t>유튜브 아산정책연구원 계정</w:t>
      </w:r>
    </w:p>
    <w:p w14:paraId="44DE49A3" w14:textId="0E11D45A" w:rsidR="00D2233A" w:rsidRDefault="00D2233A" w:rsidP="009F1B7D">
      <w:pPr>
        <w:pStyle w:val="a5"/>
        <w:numPr>
          <w:ilvl w:val="0"/>
          <w:numId w:val="8"/>
        </w:numPr>
        <w:tabs>
          <w:tab w:val="left" w:pos="9781"/>
        </w:tabs>
        <w:spacing w:line="276" w:lineRule="auto"/>
        <w:ind w:left="851" w:rightChars="271" w:right="542" w:hanging="284"/>
        <w:rPr>
          <w:rFonts w:eastAsiaTheme="minorHAnsi"/>
          <w:spacing w:val="-2"/>
          <w:sz w:val="22"/>
        </w:rPr>
      </w:pPr>
      <w:r>
        <w:rPr>
          <w:rFonts w:eastAsiaTheme="minorHAnsi" w:hint="eastAsia"/>
          <w:spacing w:val="-2"/>
          <w:sz w:val="22"/>
        </w:rPr>
        <w:t>한국어:</w:t>
      </w:r>
      <w:r>
        <w:rPr>
          <w:rFonts w:eastAsiaTheme="minorHAnsi"/>
          <w:spacing w:val="-2"/>
          <w:sz w:val="22"/>
        </w:rPr>
        <w:t xml:space="preserve"> </w:t>
      </w:r>
      <w:r>
        <w:rPr>
          <w:rFonts w:eastAsiaTheme="minorHAnsi" w:hint="eastAsia"/>
          <w:spacing w:val="-2"/>
          <w:sz w:val="22"/>
        </w:rPr>
        <w:t>조선닷컴 홈페이지(</w:t>
      </w:r>
      <w:hyperlink r:id="rId11" w:history="1">
        <w:r w:rsidRPr="009A7178">
          <w:rPr>
            <w:rStyle w:val="a4"/>
            <w:rFonts w:eastAsiaTheme="minorHAnsi"/>
            <w:spacing w:val="-2"/>
            <w:sz w:val="22"/>
          </w:rPr>
          <w:t>www.chosun.com</w:t>
        </w:r>
      </w:hyperlink>
      <w:r>
        <w:rPr>
          <w:rFonts w:eastAsiaTheme="minorHAnsi"/>
          <w:spacing w:val="-2"/>
          <w:sz w:val="22"/>
        </w:rPr>
        <w:t>)</w:t>
      </w:r>
      <w:r w:rsidR="009F1B7D">
        <w:rPr>
          <w:rFonts w:eastAsiaTheme="minorHAnsi"/>
          <w:spacing w:val="-2"/>
          <w:sz w:val="22"/>
        </w:rPr>
        <w:t xml:space="preserve">, </w:t>
      </w:r>
      <w:r w:rsidR="009F1B7D">
        <w:rPr>
          <w:rFonts w:eastAsiaTheme="minorHAnsi" w:hint="eastAsia"/>
          <w:spacing w:val="-2"/>
          <w:sz w:val="22"/>
        </w:rPr>
        <w:t>유튜브 아시안리더십콘퍼런스 계정</w:t>
      </w:r>
    </w:p>
    <w:p w14:paraId="37783162" w14:textId="7CDCFCE1" w:rsidR="00551EC3" w:rsidRPr="00D56F0A" w:rsidRDefault="00AA2049" w:rsidP="00D2233A">
      <w:pPr>
        <w:pStyle w:val="a5"/>
        <w:tabs>
          <w:tab w:val="left" w:pos="9781"/>
        </w:tabs>
        <w:spacing w:before="240" w:line="276" w:lineRule="auto"/>
        <w:ind w:left="400" w:rightChars="271" w:right="542"/>
        <w:rPr>
          <w:rFonts w:eastAsiaTheme="minorHAnsi"/>
          <w:spacing w:val="-2"/>
          <w:sz w:val="22"/>
        </w:rPr>
      </w:pPr>
      <w:r w:rsidRPr="00D56F0A">
        <w:rPr>
          <w:rFonts w:eastAsiaTheme="minorHAnsi" w:hint="eastAsia"/>
          <w:spacing w:val="-2"/>
          <w:sz w:val="22"/>
        </w:rPr>
        <w:t>※</w:t>
      </w:r>
      <w:r w:rsidRPr="00D56F0A">
        <w:rPr>
          <w:rFonts w:eastAsiaTheme="minorHAnsi"/>
          <w:spacing w:val="-2"/>
          <w:sz w:val="22"/>
        </w:rPr>
        <w:t xml:space="preserve"> 관련 문의: 아산정책연구원 홍보실 박기정 차장(02-3701-7387), 임정희 전문원(02-3701-7397) / </w:t>
      </w:r>
      <w:hyperlink r:id="rId12" w:history="1">
        <w:r w:rsidRPr="00D56F0A">
          <w:rPr>
            <w:rStyle w:val="a4"/>
            <w:rFonts w:eastAsiaTheme="minorHAnsi"/>
            <w:spacing w:val="-2"/>
            <w:sz w:val="22"/>
          </w:rPr>
          <w:t>communications@asaninst.org</w:t>
        </w:r>
      </w:hyperlink>
    </w:p>
    <w:p w14:paraId="2982A9DA" w14:textId="29EDCCCB" w:rsidR="00FD1325" w:rsidRPr="00AA2049" w:rsidRDefault="00551EC3" w:rsidP="00D2233A">
      <w:pPr>
        <w:pStyle w:val="a5"/>
        <w:tabs>
          <w:tab w:val="left" w:pos="9781"/>
        </w:tabs>
        <w:spacing w:before="240"/>
        <w:ind w:leftChars="200" w:left="400" w:rightChars="271" w:right="542"/>
        <w:rPr>
          <w:rFonts w:eastAsiaTheme="minorHAnsi"/>
          <w:spacing w:val="-2"/>
          <w:szCs w:val="20"/>
        </w:rPr>
      </w:pPr>
      <w:r w:rsidRPr="00852E63">
        <w:rPr>
          <w:rFonts w:eastAsiaTheme="minorHAnsi"/>
          <w:spacing w:val="-2"/>
          <w:szCs w:val="20"/>
        </w:rPr>
        <w:t xml:space="preserve">* </w:t>
      </w:r>
      <w:r w:rsidR="000B53C8" w:rsidRPr="00A24CF0">
        <w:rPr>
          <w:rFonts w:eastAsiaTheme="minorHAnsi" w:hint="eastAsia"/>
          <w:b/>
          <w:bCs/>
          <w:spacing w:val="-2"/>
          <w:szCs w:val="20"/>
        </w:rPr>
        <w:t>본 회의는 영어로 진행될 예정이며,</w:t>
      </w:r>
      <w:r w:rsidR="000B53C8" w:rsidRPr="00A24CF0">
        <w:rPr>
          <w:rFonts w:eastAsiaTheme="minorHAnsi"/>
          <w:spacing w:val="-2"/>
          <w:szCs w:val="20"/>
        </w:rPr>
        <w:t xml:space="preserve"> </w:t>
      </w:r>
      <w:r w:rsidRPr="00A24CF0">
        <w:rPr>
          <w:rFonts w:eastAsiaTheme="minorHAnsi"/>
          <w:b/>
          <w:bCs/>
          <w:spacing w:val="-2"/>
          <w:szCs w:val="20"/>
        </w:rPr>
        <w:t>한·영 동시통역</w:t>
      </w:r>
      <w:r w:rsidR="000B53C8" w:rsidRPr="00A24CF0">
        <w:rPr>
          <w:rFonts w:eastAsiaTheme="minorHAnsi" w:hint="eastAsia"/>
          <w:b/>
          <w:bCs/>
          <w:spacing w:val="-2"/>
          <w:szCs w:val="20"/>
        </w:rPr>
        <w:t xml:space="preserve">은 조선일보 아시안리더십콘퍼런스 계정을 통하여 제공될 예정이다. </w:t>
      </w:r>
    </w:p>
    <w:p w14:paraId="0B6063A5" w14:textId="77777777" w:rsidR="00D56F0A" w:rsidRPr="009F745C" w:rsidRDefault="00D56F0A" w:rsidP="00551EC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b/>
          <w:bCs/>
          <w:spacing w:val="-2"/>
          <w:sz w:val="8"/>
        </w:rPr>
      </w:pP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242280E9" w14:textId="77777777" w:rsidTr="009B1A70">
        <w:tc>
          <w:tcPr>
            <w:tcW w:w="9639" w:type="dxa"/>
          </w:tcPr>
          <w:p w14:paraId="14BAE8B0" w14:textId="77777777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</w:p>
          <w:p w14:paraId="617D6F44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5AB83220" w14:textId="77777777" w:rsidR="00266D82" w:rsidRPr="00FD1325" w:rsidRDefault="00266D82" w:rsidP="009B1A70">
      <w:pPr>
        <w:rPr>
          <w:b/>
          <w:sz w:val="2"/>
        </w:rPr>
      </w:pPr>
    </w:p>
    <w:sectPr w:rsidR="00266D82" w:rsidRPr="00FD1325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20188" w14:textId="77777777" w:rsidR="00BB6FDE" w:rsidRDefault="00BB6FDE" w:rsidP="009545A4">
      <w:r>
        <w:separator/>
      </w:r>
    </w:p>
  </w:endnote>
  <w:endnote w:type="continuationSeparator" w:id="0">
    <w:p w14:paraId="738AF0C9" w14:textId="77777777" w:rsidR="00BB6FDE" w:rsidRDefault="00BB6FDE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96D24" w14:textId="77777777" w:rsidR="00BB6FDE" w:rsidRDefault="00BB6FDE" w:rsidP="009545A4">
      <w:r>
        <w:separator/>
      </w:r>
    </w:p>
  </w:footnote>
  <w:footnote w:type="continuationSeparator" w:id="0">
    <w:p w14:paraId="03468163" w14:textId="77777777" w:rsidR="00BB6FDE" w:rsidRDefault="00BB6FDE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815E1"/>
    <w:multiLevelType w:val="hybridMultilevel"/>
    <w:tmpl w:val="1B943EA2"/>
    <w:lvl w:ilvl="0" w:tplc="72D83DC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7E14763"/>
    <w:multiLevelType w:val="hybridMultilevel"/>
    <w:tmpl w:val="BBF2C04A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" w15:restartNumberingAfterBreak="0">
    <w:nsid w:val="183F55F5"/>
    <w:multiLevelType w:val="hybridMultilevel"/>
    <w:tmpl w:val="B602FAE4"/>
    <w:lvl w:ilvl="0" w:tplc="F7285334">
      <w:start w:val="1884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4D94"/>
    <w:rsid w:val="00005799"/>
    <w:rsid w:val="000079BD"/>
    <w:rsid w:val="0001136D"/>
    <w:rsid w:val="00011AEA"/>
    <w:rsid w:val="0001443D"/>
    <w:rsid w:val="000159A3"/>
    <w:rsid w:val="000162F0"/>
    <w:rsid w:val="0002171D"/>
    <w:rsid w:val="00026993"/>
    <w:rsid w:val="00034219"/>
    <w:rsid w:val="000345E2"/>
    <w:rsid w:val="00041A25"/>
    <w:rsid w:val="00044458"/>
    <w:rsid w:val="000462A5"/>
    <w:rsid w:val="00052B8D"/>
    <w:rsid w:val="000537FC"/>
    <w:rsid w:val="00054C9E"/>
    <w:rsid w:val="00056347"/>
    <w:rsid w:val="00056A35"/>
    <w:rsid w:val="00057027"/>
    <w:rsid w:val="00060AA5"/>
    <w:rsid w:val="00062628"/>
    <w:rsid w:val="0006282D"/>
    <w:rsid w:val="00063583"/>
    <w:rsid w:val="000641C8"/>
    <w:rsid w:val="00065215"/>
    <w:rsid w:val="00065A02"/>
    <w:rsid w:val="0006619F"/>
    <w:rsid w:val="0007112B"/>
    <w:rsid w:val="00071AA7"/>
    <w:rsid w:val="000751CB"/>
    <w:rsid w:val="00080FAD"/>
    <w:rsid w:val="00081FBC"/>
    <w:rsid w:val="00084889"/>
    <w:rsid w:val="00087387"/>
    <w:rsid w:val="000873CC"/>
    <w:rsid w:val="000906A3"/>
    <w:rsid w:val="000911FC"/>
    <w:rsid w:val="00094BB0"/>
    <w:rsid w:val="00097EAC"/>
    <w:rsid w:val="000A2C3D"/>
    <w:rsid w:val="000A3E01"/>
    <w:rsid w:val="000A4313"/>
    <w:rsid w:val="000A750B"/>
    <w:rsid w:val="000A7621"/>
    <w:rsid w:val="000A7983"/>
    <w:rsid w:val="000B00A4"/>
    <w:rsid w:val="000B4840"/>
    <w:rsid w:val="000B53C8"/>
    <w:rsid w:val="000B69E9"/>
    <w:rsid w:val="000C2317"/>
    <w:rsid w:val="000C297F"/>
    <w:rsid w:val="000C71B9"/>
    <w:rsid w:val="000D14DE"/>
    <w:rsid w:val="000D32B2"/>
    <w:rsid w:val="000D458D"/>
    <w:rsid w:val="000D4FB1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8E"/>
    <w:rsid w:val="000F14DC"/>
    <w:rsid w:val="000F241D"/>
    <w:rsid w:val="000F2F0E"/>
    <w:rsid w:val="000F7DF2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55BE"/>
    <w:rsid w:val="00130616"/>
    <w:rsid w:val="001337BA"/>
    <w:rsid w:val="00134CCF"/>
    <w:rsid w:val="00140392"/>
    <w:rsid w:val="00153093"/>
    <w:rsid w:val="00154043"/>
    <w:rsid w:val="0015508E"/>
    <w:rsid w:val="00155181"/>
    <w:rsid w:val="001558D9"/>
    <w:rsid w:val="0016757D"/>
    <w:rsid w:val="001700BA"/>
    <w:rsid w:val="00171589"/>
    <w:rsid w:val="00171B45"/>
    <w:rsid w:val="001759B6"/>
    <w:rsid w:val="00180137"/>
    <w:rsid w:val="0018027F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87B"/>
    <w:rsid w:val="001979EA"/>
    <w:rsid w:val="001A3C55"/>
    <w:rsid w:val="001A4087"/>
    <w:rsid w:val="001A500E"/>
    <w:rsid w:val="001A56B6"/>
    <w:rsid w:val="001B40A4"/>
    <w:rsid w:val="001B510D"/>
    <w:rsid w:val="001B5862"/>
    <w:rsid w:val="001C07BF"/>
    <w:rsid w:val="001C1A6D"/>
    <w:rsid w:val="001C24DE"/>
    <w:rsid w:val="001C4673"/>
    <w:rsid w:val="001C46D5"/>
    <w:rsid w:val="001C71BA"/>
    <w:rsid w:val="001C75CF"/>
    <w:rsid w:val="001D2F2F"/>
    <w:rsid w:val="001D3146"/>
    <w:rsid w:val="001D3332"/>
    <w:rsid w:val="001D5B34"/>
    <w:rsid w:val="001E1109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49F5"/>
    <w:rsid w:val="00213ED8"/>
    <w:rsid w:val="00215AF2"/>
    <w:rsid w:val="00220F55"/>
    <w:rsid w:val="00221234"/>
    <w:rsid w:val="002322F7"/>
    <w:rsid w:val="00237360"/>
    <w:rsid w:val="00243FB6"/>
    <w:rsid w:val="0024621A"/>
    <w:rsid w:val="00247D56"/>
    <w:rsid w:val="002518B2"/>
    <w:rsid w:val="00253CE5"/>
    <w:rsid w:val="002540FD"/>
    <w:rsid w:val="00255215"/>
    <w:rsid w:val="00257D02"/>
    <w:rsid w:val="00265B19"/>
    <w:rsid w:val="00266D82"/>
    <w:rsid w:val="002673D0"/>
    <w:rsid w:val="00270080"/>
    <w:rsid w:val="002714A8"/>
    <w:rsid w:val="002739C9"/>
    <w:rsid w:val="00275091"/>
    <w:rsid w:val="00276D46"/>
    <w:rsid w:val="00282965"/>
    <w:rsid w:val="00282CF3"/>
    <w:rsid w:val="002837EA"/>
    <w:rsid w:val="002847FD"/>
    <w:rsid w:val="0028687A"/>
    <w:rsid w:val="002949D0"/>
    <w:rsid w:val="00295D75"/>
    <w:rsid w:val="002A1496"/>
    <w:rsid w:val="002A70E3"/>
    <w:rsid w:val="002A795A"/>
    <w:rsid w:val="002A7A81"/>
    <w:rsid w:val="002B1C1C"/>
    <w:rsid w:val="002B6157"/>
    <w:rsid w:val="002B6E03"/>
    <w:rsid w:val="002C0666"/>
    <w:rsid w:val="002C5E48"/>
    <w:rsid w:val="002C7CC0"/>
    <w:rsid w:val="002E1712"/>
    <w:rsid w:val="002E37F5"/>
    <w:rsid w:val="002E444C"/>
    <w:rsid w:val="002E6404"/>
    <w:rsid w:val="002E7F6E"/>
    <w:rsid w:val="002F0089"/>
    <w:rsid w:val="002F78B4"/>
    <w:rsid w:val="003018C8"/>
    <w:rsid w:val="003105A0"/>
    <w:rsid w:val="00311759"/>
    <w:rsid w:val="00313120"/>
    <w:rsid w:val="00322648"/>
    <w:rsid w:val="00323154"/>
    <w:rsid w:val="003334A3"/>
    <w:rsid w:val="003373F3"/>
    <w:rsid w:val="00345DB2"/>
    <w:rsid w:val="00350207"/>
    <w:rsid w:val="003513FD"/>
    <w:rsid w:val="00354F4F"/>
    <w:rsid w:val="00357D4C"/>
    <w:rsid w:val="0036163E"/>
    <w:rsid w:val="003617E1"/>
    <w:rsid w:val="00363796"/>
    <w:rsid w:val="003637EA"/>
    <w:rsid w:val="0036432B"/>
    <w:rsid w:val="00365214"/>
    <w:rsid w:val="00365985"/>
    <w:rsid w:val="00375D4B"/>
    <w:rsid w:val="00380E90"/>
    <w:rsid w:val="00381FFC"/>
    <w:rsid w:val="00383691"/>
    <w:rsid w:val="00387AAC"/>
    <w:rsid w:val="00390E4B"/>
    <w:rsid w:val="00396D68"/>
    <w:rsid w:val="00397267"/>
    <w:rsid w:val="00397346"/>
    <w:rsid w:val="00397DF2"/>
    <w:rsid w:val="003A00FC"/>
    <w:rsid w:val="003A2CEF"/>
    <w:rsid w:val="003A32FD"/>
    <w:rsid w:val="003A5DF9"/>
    <w:rsid w:val="003B1320"/>
    <w:rsid w:val="003B43ED"/>
    <w:rsid w:val="003C1BB6"/>
    <w:rsid w:val="003D26AA"/>
    <w:rsid w:val="003D2C48"/>
    <w:rsid w:val="003D3DE3"/>
    <w:rsid w:val="003D534D"/>
    <w:rsid w:val="003D6D24"/>
    <w:rsid w:val="003E11E3"/>
    <w:rsid w:val="003E1CBA"/>
    <w:rsid w:val="003E2212"/>
    <w:rsid w:val="003E53ED"/>
    <w:rsid w:val="003F0FD5"/>
    <w:rsid w:val="003F18F7"/>
    <w:rsid w:val="003F61C1"/>
    <w:rsid w:val="003F76F9"/>
    <w:rsid w:val="004021CD"/>
    <w:rsid w:val="00404638"/>
    <w:rsid w:val="00407D1D"/>
    <w:rsid w:val="00407FA2"/>
    <w:rsid w:val="0041022C"/>
    <w:rsid w:val="00410E5C"/>
    <w:rsid w:val="00411DD4"/>
    <w:rsid w:val="0041319E"/>
    <w:rsid w:val="00413917"/>
    <w:rsid w:val="004139F4"/>
    <w:rsid w:val="00416500"/>
    <w:rsid w:val="00421AE9"/>
    <w:rsid w:val="004262E5"/>
    <w:rsid w:val="00426D83"/>
    <w:rsid w:val="00431F49"/>
    <w:rsid w:val="00434AA0"/>
    <w:rsid w:val="00434DE4"/>
    <w:rsid w:val="004370F3"/>
    <w:rsid w:val="00437A10"/>
    <w:rsid w:val="00450020"/>
    <w:rsid w:val="00456D71"/>
    <w:rsid w:val="00461EAB"/>
    <w:rsid w:val="00462206"/>
    <w:rsid w:val="004651EF"/>
    <w:rsid w:val="00466A85"/>
    <w:rsid w:val="0047263B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5AC8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B0"/>
    <w:rsid w:val="004C13A8"/>
    <w:rsid w:val="004C2FD3"/>
    <w:rsid w:val="004C65E6"/>
    <w:rsid w:val="004C7987"/>
    <w:rsid w:val="004D3E28"/>
    <w:rsid w:val="004D48DB"/>
    <w:rsid w:val="004E3ACE"/>
    <w:rsid w:val="004E41A7"/>
    <w:rsid w:val="004E4827"/>
    <w:rsid w:val="004E6621"/>
    <w:rsid w:val="004E710E"/>
    <w:rsid w:val="004E720A"/>
    <w:rsid w:val="004E7A49"/>
    <w:rsid w:val="004F2394"/>
    <w:rsid w:val="004F450C"/>
    <w:rsid w:val="004F5C2C"/>
    <w:rsid w:val="004F6096"/>
    <w:rsid w:val="004F6AC4"/>
    <w:rsid w:val="004F765A"/>
    <w:rsid w:val="005016BA"/>
    <w:rsid w:val="005018BF"/>
    <w:rsid w:val="00502A13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493D"/>
    <w:rsid w:val="00524D04"/>
    <w:rsid w:val="005253AA"/>
    <w:rsid w:val="00525C2E"/>
    <w:rsid w:val="00525E25"/>
    <w:rsid w:val="0052643D"/>
    <w:rsid w:val="005270A9"/>
    <w:rsid w:val="005301F5"/>
    <w:rsid w:val="005305AD"/>
    <w:rsid w:val="00530B06"/>
    <w:rsid w:val="0053354A"/>
    <w:rsid w:val="005337EE"/>
    <w:rsid w:val="00536833"/>
    <w:rsid w:val="00536F39"/>
    <w:rsid w:val="00537A09"/>
    <w:rsid w:val="00540852"/>
    <w:rsid w:val="00543115"/>
    <w:rsid w:val="005467D7"/>
    <w:rsid w:val="00551EC3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7E31"/>
    <w:rsid w:val="00577F3D"/>
    <w:rsid w:val="00582057"/>
    <w:rsid w:val="00582E0B"/>
    <w:rsid w:val="00583209"/>
    <w:rsid w:val="0058591C"/>
    <w:rsid w:val="00590590"/>
    <w:rsid w:val="00590D06"/>
    <w:rsid w:val="0059309A"/>
    <w:rsid w:val="0059577E"/>
    <w:rsid w:val="005A04C4"/>
    <w:rsid w:val="005A1153"/>
    <w:rsid w:val="005B1265"/>
    <w:rsid w:val="005B2CAB"/>
    <w:rsid w:val="005B3B21"/>
    <w:rsid w:val="005B5B5F"/>
    <w:rsid w:val="005C0CF1"/>
    <w:rsid w:val="005C3E20"/>
    <w:rsid w:val="005C5054"/>
    <w:rsid w:val="005D057C"/>
    <w:rsid w:val="005D49C3"/>
    <w:rsid w:val="005D7814"/>
    <w:rsid w:val="005D7F03"/>
    <w:rsid w:val="005E11DC"/>
    <w:rsid w:val="005E2718"/>
    <w:rsid w:val="005E393F"/>
    <w:rsid w:val="005E5C00"/>
    <w:rsid w:val="005E6987"/>
    <w:rsid w:val="005E7F75"/>
    <w:rsid w:val="005F1C09"/>
    <w:rsid w:val="005F29D3"/>
    <w:rsid w:val="005F5923"/>
    <w:rsid w:val="005F77B0"/>
    <w:rsid w:val="006007F1"/>
    <w:rsid w:val="00605AAA"/>
    <w:rsid w:val="00610259"/>
    <w:rsid w:val="0061049C"/>
    <w:rsid w:val="00611091"/>
    <w:rsid w:val="00612C49"/>
    <w:rsid w:val="00615BB8"/>
    <w:rsid w:val="00617069"/>
    <w:rsid w:val="00621B72"/>
    <w:rsid w:val="00621FFF"/>
    <w:rsid w:val="006228B6"/>
    <w:rsid w:val="00623F88"/>
    <w:rsid w:val="00627F68"/>
    <w:rsid w:val="006313A3"/>
    <w:rsid w:val="00631ECD"/>
    <w:rsid w:val="00632D4E"/>
    <w:rsid w:val="00634665"/>
    <w:rsid w:val="006355B1"/>
    <w:rsid w:val="00637AD3"/>
    <w:rsid w:val="0064213F"/>
    <w:rsid w:val="0064303A"/>
    <w:rsid w:val="0064358A"/>
    <w:rsid w:val="00643C28"/>
    <w:rsid w:val="00651AB8"/>
    <w:rsid w:val="006574C3"/>
    <w:rsid w:val="00657AA7"/>
    <w:rsid w:val="0066483B"/>
    <w:rsid w:val="00666A85"/>
    <w:rsid w:val="00682153"/>
    <w:rsid w:val="00686134"/>
    <w:rsid w:val="00686354"/>
    <w:rsid w:val="00687F70"/>
    <w:rsid w:val="006948D4"/>
    <w:rsid w:val="00697AB0"/>
    <w:rsid w:val="006A180E"/>
    <w:rsid w:val="006A224A"/>
    <w:rsid w:val="006A3F0E"/>
    <w:rsid w:val="006B02F6"/>
    <w:rsid w:val="006C406B"/>
    <w:rsid w:val="006D2194"/>
    <w:rsid w:val="006D2FC7"/>
    <w:rsid w:val="006D5260"/>
    <w:rsid w:val="006D55C4"/>
    <w:rsid w:val="006D5AFD"/>
    <w:rsid w:val="006D7591"/>
    <w:rsid w:val="006E0828"/>
    <w:rsid w:val="006E0D16"/>
    <w:rsid w:val="006E2F1B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3007"/>
    <w:rsid w:val="00703BFC"/>
    <w:rsid w:val="00706C0B"/>
    <w:rsid w:val="007107E6"/>
    <w:rsid w:val="00711CC3"/>
    <w:rsid w:val="007154AA"/>
    <w:rsid w:val="00715ECF"/>
    <w:rsid w:val="007174EA"/>
    <w:rsid w:val="00717DB9"/>
    <w:rsid w:val="00721BDE"/>
    <w:rsid w:val="0072231F"/>
    <w:rsid w:val="00723124"/>
    <w:rsid w:val="00727C6A"/>
    <w:rsid w:val="0073042F"/>
    <w:rsid w:val="0073170B"/>
    <w:rsid w:val="007342A6"/>
    <w:rsid w:val="00734528"/>
    <w:rsid w:val="00740F91"/>
    <w:rsid w:val="00744051"/>
    <w:rsid w:val="00745583"/>
    <w:rsid w:val="00747E46"/>
    <w:rsid w:val="00751F3D"/>
    <w:rsid w:val="00752D7F"/>
    <w:rsid w:val="00754F02"/>
    <w:rsid w:val="007559E5"/>
    <w:rsid w:val="00757783"/>
    <w:rsid w:val="00772583"/>
    <w:rsid w:val="007838A2"/>
    <w:rsid w:val="0078494D"/>
    <w:rsid w:val="00785346"/>
    <w:rsid w:val="00790AFE"/>
    <w:rsid w:val="00796A9A"/>
    <w:rsid w:val="007971B1"/>
    <w:rsid w:val="00797EE0"/>
    <w:rsid w:val="007A094E"/>
    <w:rsid w:val="007A40CE"/>
    <w:rsid w:val="007A46B9"/>
    <w:rsid w:val="007A5634"/>
    <w:rsid w:val="007B53CB"/>
    <w:rsid w:val="007C1CEF"/>
    <w:rsid w:val="007C588D"/>
    <w:rsid w:val="007C6BFA"/>
    <w:rsid w:val="007D0625"/>
    <w:rsid w:val="007D0836"/>
    <w:rsid w:val="007D2BCA"/>
    <w:rsid w:val="007D74D6"/>
    <w:rsid w:val="007E0603"/>
    <w:rsid w:val="007E34E0"/>
    <w:rsid w:val="007E47BF"/>
    <w:rsid w:val="007E72AE"/>
    <w:rsid w:val="007F14DA"/>
    <w:rsid w:val="007F330D"/>
    <w:rsid w:val="007F4323"/>
    <w:rsid w:val="007F519F"/>
    <w:rsid w:val="007F665B"/>
    <w:rsid w:val="007F6DC8"/>
    <w:rsid w:val="00805001"/>
    <w:rsid w:val="00807761"/>
    <w:rsid w:val="008103A4"/>
    <w:rsid w:val="00811C64"/>
    <w:rsid w:val="0081419C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6119"/>
    <w:rsid w:val="00846B80"/>
    <w:rsid w:val="00847A04"/>
    <w:rsid w:val="0085053C"/>
    <w:rsid w:val="008509E2"/>
    <w:rsid w:val="00851A9F"/>
    <w:rsid w:val="00852E63"/>
    <w:rsid w:val="00853223"/>
    <w:rsid w:val="0085373D"/>
    <w:rsid w:val="00854289"/>
    <w:rsid w:val="00860076"/>
    <w:rsid w:val="00860979"/>
    <w:rsid w:val="008721DC"/>
    <w:rsid w:val="00883588"/>
    <w:rsid w:val="00884717"/>
    <w:rsid w:val="0088710B"/>
    <w:rsid w:val="00887319"/>
    <w:rsid w:val="00890A76"/>
    <w:rsid w:val="00894FC2"/>
    <w:rsid w:val="008A08FC"/>
    <w:rsid w:val="008A1B1E"/>
    <w:rsid w:val="008A21E4"/>
    <w:rsid w:val="008A679C"/>
    <w:rsid w:val="008A739D"/>
    <w:rsid w:val="008B3E19"/>
    <w:rsid w:val="008B78DB"/>
    <w:rsid w:val="008C0680"/>
    <w:rsid w:val="008C24E0"/>
    <w:rsid w:val="008C3093"/>
    <w:rsid w:val="008C6B13"/>
    <w:rsid w:val="008C6BC7"/>
    <w:rsid w:val="008D01C3"/>
    <w:rsid w:val="008D423C"/>
    <w:rsid w:val="008D4D95"/>
    <w:rsid w:val="008D773A"/>
    <w:rsid w:val="008E0CD4"/>
    <w:rsid w:val="008F3CB2"/>
    <w:rsid w:val="008F42EB"/>
    <w:rsid w:val="008F5287"/>
    <w:rsid w:val="008F5CFC"/>
    <w:rsid w:val="008F73E3"/>
    <w:rsid w:val="008F7E84"/>
    <w:rsid w:val="00901035"/>
    <w:rsid w:val="0090123C"/>
    <w:rsid w:val="00904016"/>
    <w:rsid w:val="0090461F"/>
    <w:rsid w:val="00904C85"/>
    <w:rsid w:val="00910AE1"/>
    <w:rsid w:val="009145BF"/>
    <w:rsid w:val="00915F4E"/>
    <w:rsid w:val="009163F0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33DD"/>
    <w:rsid w:val="009759F5"/>
    <w:rsid w:val="00977C0C"/>
    <w:rsid w:val="00980CD9"/>
    <w:rsid w:val="00982278"/>
    <w:rsid w:val="00990C18"/>
    <w:rsid w:val="00994596"/>
    <w:rsid w:val="00994E2B"/>
    <w:rsid w:val="009A076B"/>
    <w:rsid w:val="009A09FF"/>
    <w:rsid w:val="009B1A70"/>
    <w:rsid w:val="009B1C41"/>
    <w:rsid w:val="009B2E5C"/>
    <w:rsid w:val="009B6E91"/>
    <w:rsid w:val="009B7E4B"/>
    <w:rsid w:val="009C1479"/>
    <w:rsid w:val="009C5E35"/>
    <w:rsid w:val="009C6F3C"/>
    <w:rsid w:val="009D04B5"/>
    <w:rsid w:val="009D32AF"/>
    <w:rsid w:val="009D537E"/>
    <w:rsid w:val="009D5FDF"/>
    <w:rsid w:val="009D7001"/>
    <w:rsid w:val="009D7FDF"/>
    <w:rsid w:val="009E1F27"/>
    <w:rsid w:val="009E7006"/>
    <w:rsid w:val="009F0464"/>
    <w:rsid w:val="009F0851"/>
    <w:rsid w:val="009F1055"/>
    <w:rsid w:val="009F1B7D"/>
    <w:rsid w:val="009F37DE"/>
    <w:rsid w:val="009F405C"/>
    <w:rsid w:val="009F745C"/>
    <w:rsid w:val="00A020DE"/>
    <w:rsid w:val="00A10494"/>
    <w:rsid w:val="00A162AE"/>
    <w:rsid w:val="00A17308"/>
    <w:rsid w:val="00A20D46"/>
    <w:rsid w:val="00A211CD"/>
    <w:rsid w:val="00A22322"/>
    <w:rsid w:val="00A24245"/>
    <w:rsid w:val="00A24B84"/>
    <w:rsid w:val="00A24CF0"/>
    <w:rsid w:val="00A27BC9"/>
    <w:rsid w:val="00A30EF4"/>
    <w:rsid w:val="00A321CE"/>
    <w:rsid w:val="00A33754"/>
    <w:rsid w:val="00A35BC5"/>
    <w:rsid w:val="00A44991"/>
    <w:rsid w:val="00A44AB1"/>
    <w:rsid w:val="00A46463"/>
    <w:rsid w:val="00A52BEA"/>
    <w:rsid w:val="00A52F39"/>
    <w:rsid w:val="00A54CE1"/>
    <w:rsid w:val="00A558C8"/>
    <w:rsid w:val="00A6357D"/>
    <w:rsid w:val="00A6689A"/>
    <w:rsid w:val="00A67E5F"/>
    <w:rsid w:val="00A712D6"/>
    <w:rsid w:val="00A72202"/>
    <w:rsid w:val="00A87015"/>
    <w:rsid w:val="00A9005E"/>
    <w:rsid w:val="00A92A28"/>
    <w:rsid w:val="00A9617C"/>
    <w:rsid w:val="00AA2049"/>
    <w:rsid w:val="00AB2987"/>
    <w:rsid w:val="00AB41BE"/>
    <w:rsid w:val="00AB51C8"/>
    <w:rsid w:val="00AB7D77"/>
    <w:rsid w:val="00AC5449"/>
    <w:rsid w:val="00AD1443"/>
    <w:rsid w:val="00AD200E"/>
    <w:rsid w:val="00AD4E2E"/>
    <w:rsid w:val="00AD52DF"/>
    <w:rsid w:val="00AD58A5"/>
    <w:rsid w:val="00AE6B6F"/>
    <w:rsid w:val="00AF09D2"/>
    <w:rsid w:val="00AF1734"/>
    <w:rsid w:val="00AF1A76"/>
    <w:rsid w:val="00AF2B5C"/>
    <w:rsid w:val="00AF3701"/>
    <w:rsid w:val="00AF6D99"/>
    <w:rsid w:val="00AF7093"/>
    <w:rsid w:val="00B0404B"/>
    <w:rsid w:val="00B046EA"/>
    <w:rsid w:val="00B0599A"/>
    <w:rsid w:val="00B0606A"/>
    <w:rsid w:val="00B1454E"/>
    <w:rsid w:val="00B14C4D"/>
    <w:rsid w:val="00B16BF8"/>
    <w:rsid w:val="00B21092"/>
    <w:rsid w:val="00B21A20"/>
    <w:rsid w:val="00B2264D"/>
    <w:rsid w:val="00B23BEE"/>
    <w:rsid w:val="00B3017B"/>
    <w:rsid w:val="00B314AE"/>
    <w:rsid w:val="00B34FA2"/>
    <w:rsid w:val="00B357ED"/>
    <w:rsid w:val="00B35C84"/>
    <w:rsid w:val="00B408C7"/>
    <w:rsid w:val="00B40C04"/>
    <w:rsid w:val="00B438E7"/>
    <w:rsid w:val="00B5594F"/>
    <w:rsid w:val="00B56A7C"/>
    <w:rsid w:val="00B57FB7"/>
    <w:rsid w:val="00B60C37"/>
    <w:rsid w:val="00B64009"/>
    <w:rsid w:val="00B64F8A"/>
    <w:rsid w:val="00B70057"/>
    <w:rsid w:val="00B71BFA"/>
    <w:rsid w:val="00B71E0E"/>
    <w:rsid w:val="00B71F83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43B2"/>
    <w:rsid w:val="00BA687B"/>
    <w:rsid w:val="00BB0D53"/>
    <w:rsid w:val="00BB10DC"/>
    <w:rsid w:val="00BB2C6B"/>
    <w:rsid w:val="00BB4CC1"/>
    <w:rsid w:val="00BB6FDE"/>
    <w:rsid w:val="00BC0450"/>
    <w:rsid w:val="00BC046F"/>
    <w:rsid w:val="00BC053B"/>
    <w:rsid w:val="00BC15CE"/>
    <w:rsid w:val="00BD1C18"/>
    <w:rsid w:val="00BD6CFF"/>
    <w:rsid w:val="00BE0AF1"/>
    <w:rsid w:val="00BE3523"/>
    <w:rsid w:val="00BE48D8"/>
    <w:rsid w:val="00BE4CF6"/>
    <w:rsid w:val="00BE56BC"/>
    <w:rsid w:val="00BE5764"/>
    <w:rsid w:val="00BF1845"/>
    <w:rsid w:val="00BF20F4"/>
    <w:rsid w:val="00BF31E2"/>
    <w:rsid w:val="00BF68C9"/>
    <w:rsid w:val="00C0110F"/>
    <w:rsid w:val="00C01D8D"/>
    <w:rsid w:val="00C02D60"/>
    <w:rsid w:val="00C05711"/>
    <w:rsid w:val="00C07719"/>
    <w:rsid w:val="00C177A0"/>
    <w:rsid w:val="00C2101D"/>
    <w:rsid w:val="00C26AE9"/>
    <w:rsid w:val="00C2793D"/>
    <w:rsid w:val="00C338FF"/>
    <w:rsid w:val="00C3536E"/>
    <w:rsid w:val="00C41384"/>
    <w:rsid w:val="00C42CE1"/>
    <w:rsid w:val="00C42FEF"/>
    <w:rsid w:val="00C44A99"/>
    <w:rsid w:val="00C44E8B"/>
    <w:rsid w:val="00C463F1"/>
    <w:rsid w:val="00C51711"/>
    <w:rsid w:val="00C56841"/>
    <w:rsid w:val="00C61910"/>
    <w:rsid w:val="00C6447B"/>
    <w:rsid w:val="00C64BCF"/>
    <w:rsid w:val="00C66E2B"/>
    <w:rsid w:val="00C7079E"/>
    <w:rsid w:val="00C71B7E"/>
    <w:rsid w:val="00C720B2"/>
    <w:rsid w:val="00C722A9"/>
    <w:rsid w:val="00C904F8"/>
    <w:rsid w:val="00C93D41"/>
    <w:rsid w:val="00C93E44"/>
    <w:rsid w:val="00C950AD"/>
    <w:rsid w:val="00C954C1"/>
    <w:rsid w:val="00C957C2"/>
    <w:rsid w:val="00C95AE1"/>
    <w:rsid w:val="00CA1394"/>
    <w:rsid w:val="00CA15AB"/>
    <w:rsid w:val="00CA2BF6"/>
    <w:rsid w:val="00CA366F"/>
    <w:rsid w:val="00CA6195"/>
    <w:rsid w:val="00CA6BD9"/>
    <w:rsid w:val="00CA6FC7"/>
    <w:rsid w:val="00CB0987"/>
    <w:rsid w:val="00CB2904"/>
    <w:rsid w:val="00CC02BA"/>
    <w:rsid w:val="00CC05C2"/>
    <w:rsid w:val="00CC360C"/>
    <w:rsid w:val="00CC69EE"/>
    <w:rsid w:val="00CC7D7F"/>
    <w:rsid w:val="00CD1FB8"/>
    <w:rsid w:val="00CD2A36"/>
    <w:rsid w:val="00CD3B43"/>
    <w:rsid w:val="00CD53EE"/>
    <w:rsid w:val="00CD72B8"/>
    <w:rsid w:val="00CD72D3"/>
    <w:rsid w:val="00CD74F8"/>
    <w:rsid w:val="00CD7ADD"/>
    <w:rsid w:val="00CE0EFB"/>
    <w:rsid w:val="00CE10DB"/>
    <w:rsid w:val="00CE21A0"/>
    <w:rsid w:val="00CE650D"/>
    <w:rsid w:val="00CE7FA7"/>
    <w:rsid w:val="00CF0F8C"/>
    <w:rsid w:val="00CF3A8D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740"/>
    <w:rsid w:val="00D2233A"/>
    <w:rsid w:val="00D24C69"/>
    <w:rsid w:val="00D265BC"/>
    <w:rsid w:val="00D338A9"/>
    <w:rsid w:val="00D34774"/>
    <w:rsid w:val="00D37B14"/>
    <w:rsid w:val="00D40FA9"/>
    <w:rsid w:val="00D42461"/>
    <w:rsid w:val="00D433D6"/>
    <w:rsid w:val="00D50B0D"/>
    <w:rsid w:val="00D51059"/>
    <w:rsid w:val="00D53860"/>
    <w:rsid w:val="00D56F0A"/>
    <w:rsid w:val="00D60638"/>
    <w:rsid w:val="00D60A37"/>
    <w:rsid w:val="00D64315"/>
    <w:rsid w:val="00D70E7E"/>
    <w:rsid w:val="00D74E00"/>
    <w:rsid w:val="00D75EA6"/>
    <w:rsid w:val="00D77F49"/>
    <w:rsid w:val="00D805AA"/>
    <w:rsid w:val="00D81433"/>
    <w:rsid w:val="00D82F02"/>
    <w:rsid w:val="00D83F48"/>
    <w:rsid w:val="00D917D6"/>
    <w:rsid w:val="00D9600C"/>
    <w:rsid w:val="00D96579"/>
    <w:rsid w:val="00D96DF4"/>
    <w:rsid w:val="00D97330"/>
    <w:rsid w:val="00DA1DA4"/>
    <w:rsid w:val="00DA2FA4"/>
    <w:rsid w:val="00DA45C4"/>
    <w:rsid w:val="00DA54C5"/>
    <w:rsid w:val="00DA5CF3"/>
    <w:rsid w:val="00DA7526"/>
    <w:rsid w:val="00DB5908"/>
    <w:rsid w:val="00DC1535"/>
    <w:rsid w:val="00DC360B"/>
    <w:rsid w:val="00DC3CCB"/>
    <w:rsid w:val="00DD10C8"/>
    <w:rsid w:val="00DD1AA2"/>
    <w:rsid w:val="00DD4E48"/>
    <w:rsid w:val="00DD6367"/>
    <w:rsid w:val="00DD6A23"/>
    <w:rsid w:val="00DE1838"/>
    <w:rsid w:val="00DE18F4"/>
    <w:rsid w:val="00DE2417"/>
    <w:rsid w:val="00DE50F9"/>
    <w:rsid w:val="00DF3E17"/>
    <w:rsid w:val="00DF5933"/>
    <w:rsid w:val="00DF7995"/>
    <w:rsid w:val="00E02A82"/>
    <w:rsid w:val="00E0683C"/>
    <w:rsid w:val="00E13E1A"/>
    <w:rsid w:val="00E14530"/>
    <w:rsid w:val="00E1502C"/>
    <w:rsid w:val="00E20D33"/>
    <w:rsid w:val="00E246C3"/>
    <w:rsid w:val="00E304C8"/>
    <w:rsid w:val="00E417C0"/>
    <w:rsid w:val="00E458E7"/>
    <w:rsid w:val="00E45B2F"/>
    <w:rsid w:val="00E5611B"/>
    <w:rsid w:val="00E63B4A"/>
    <w:rsid w:val="00E81BE9"/>
    <w:rsid w:val="00E81DE1"/>
    <w:rsid w:val="00E81F23"/>
    <w:rsid w:val="00E83AEE"/>
    <w:rsid w:val="00E939FC"/>
    <w:rsid w:val="00E964FE"/>
    <w:rsid w:val="00EA41CB"/>
    <w:rsid w:val="00EA41E5"/>
    <w:rsid w:val="00EA42CF"/>
    <w:rsid w:val="00EB3B6E"/>
    <w:rsid w:val="00EB539C"/>
    <w:rsid w:val="00EB55E6"/>
    <w:rsid w:val="00EC0373"/>
    <w:rsid w:val="00EC3C15"/>
    <w:rsid w:val="00EC3C49"/>
    <w:rsid w:val="00EC60B6"/>
    <w:rsid w:val="00ED6FBE"/>
    <w:rsid w:val="00EE6C8C"/>
    <w:rsid w:val="00EF392D"/>
    <w:rsid w:val="00F01650"/>
    <w:rsid w:val="00F02A33"/>
    <w:rsid w:val="00F04A74"/>
    <w:rsid w:val="00F0776F"/>
    <w:rsid w:val="00F1066C"/>
    <w:rsid w:val="00F1277E"/>
    <w:rsid w:val="00F147C3"/>
    <w:rsid w:val="00F14B9B"/>
    <w:rsid w:val="00F1513C"/>
    <w:rsid w:val="00F152FC"/>
    <w:rsid w:val="00F15C0A"/>
    <w:rsid w:val="00F16825"/>
    <w:rsid w:val="00F2246E"/>
    <w:rsid w:val="00F229A4"/>
    <w:rsid w:val="00F22F2A"/>
    <w:rsid w:val="00F23B0F"/>
    <w:rsid w:val="00F27530"/>
    <w:rsid w:val="00F31EA5"/>
    <w:rsid w:val="00F34A57"/>
    <w:rsid w:val="00F37297"/>
    <w:rsid w:val="00F40753"/>
    <w:rsid w:val="00F408EA"/>
    <w:rsid w:val="00F42ACC"/>
    <w:rsid w:val="00F43843"/>
    <w:rsid w:val="00F43C64"/>
    <w:rsid w:val="00F44DB5"/>
    <w:rsid w:val="00F55022"/>
    <w:rsid w:val="00F5661A"/>
    <w:rsid w:val="00F56A4B"/>
    <w:rsid w:val="00F57595"/>
    <w:rsid w:val="00F57F15"/>
    <w:rsid w:val="00F61552"/>
    <w:rsid w:val="00F62466"/>
    <w:rsid w:val="00F64DCA"/>
    <w:rsid w:val="00F659CA"/>
    <w:rsid w:val="00F66546"/>
    <w:rsid w:val="00F66830"/>
    <w:rsid w:val="00F703A4"/>
    <w:rsid w:val="00F72D21"/>
    <w:rsid w:val="00F7469D"/>
    <w:rsid w:val="00F76F06"/>
    <w:rsid w:val="00F837C6"/>
    <w:rsid w:val="00F87CB4"/>
    <w:rsid w:val="00F912A3"/>
    <w:rsid w:val="00FA0268"/>
    <w:rsid w:val="00FA02B2"/>
    <w:rsid w:val="00FA1BE9"/>
    <w:rsid w:val="00FA47D6"/>
    <w:rsid w:val="00FB13AD"/>
    <w:rsid w:val="00FC085F"/>
    <w:rsid w:val="00FC3E2A"/>
    <w:rsid w:val="00FC4606"/>
    <w:rsid w:val="00FC7EEE"/>
    <w:rsid w:val="00FD1325"/>
    <w:rsid w:val="00FD3281"/>
    <w:rsid w:val="00FD4303"/>
    <w:rsid w:val="00FD5F9C"/>
    <w:rsid w:val="00FD671A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2F188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3513FD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A020DE"/>
    <w:rPr>
      <w:sz w:val="18"/>
      <w:szCs w:val="18"/>
    </w:rPr>
  </w:style>
  <w:style w:type="paragraph" w:styleId="af1">
    <w:name w:val="annotation text"/>
    <w:basedOn w:val="a"/>
    <w:link w:val="Char2"/>
    <w:uiPriority w:val="99"/>
    <w:semiHidden/>
    <w:unhideWhenUsed/>
    <w:rsid w:val="00A020DE"/>
    <w:pPr>
      <w:jc w:val="left"/>
    </w:pPr>
  </w:style>
  <w:style w:type="character" w:customStyle="1" w:styleId="Char2">
    <w:name w:val="메모 텍스트 Char"/>
    <w:basedOn w:val="a0"/>
    <w:link w:val="af1"/>
    <w:uiPriority w:val="99"/>
    <w:semiHidden/>
    <w:rsid w:val="00A020DE"/>
  </w:style>
  <w:style w:type="paragraph" w:styleId="af2">
    <w:name w:val="annotation subject"/>
    <w:basedOn w:val="af1"/>
    <w:next w:val="af1"/>
    <w:link w:val="Char3"/>
    <w:uiPriority w:val="99"/>
    <w:semiHidden/>
    <w:unhideWhenUsed/>
    <w:rsid w:val="00A020DE"/>
    <w:rPr>
      <w:b/>
      <w:bCs/>
    </w:rPr>
  </w:style>
  <w:style w:type="character" w:customStyle="1" w:styleId="Char3">
    <w:name w:val="메모 주제 Char"/>
    <w:basedOn w:val="Char2"/>
    <w:link w:val="af2"/>
    <w:uiPriority w:val="99"/>
    <w:semiHidden/>
    <w:rsid w:val="00A020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D:\&#45236;%20&#51473;&#50836;&#47928;&#49436;\&#48148;&#53461;%20&#54868;&#47732;\&#54861;&#48372;&#49892;\&#48372;&#46020;&#51088;&#47308;\communications@asanins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hosun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98819-4500-4013-A0CC-0331852C4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</dc:creator>
  <cp:lastModifiedBy>임정희</cp:lastModifiedBy>
  <cp:revision>2</cp:revision>
  <cp:lastPrinted>2020-06-26T07:16:00Z</cp:lastPrinted>
  <dcterms:created xsi:type="dcterms:W3CDTF">2020-06-29T10:24:00Z</dcterms:created>
  <dcterms:modified xsi:type="dcterms:W3CDTF">2020-06-29T10:24:00Z</dcterms:modified>
</cp:coreProperties>
</file>